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f6b3136eb5684568ef426147754550c7232aef"/>
      <w:r>
        <w:t xml:space="preserve">Unit 6 Lesson 12: Graphing the Standard Form (Part 1)</w:t>
      </w:r>
      <w:bookmarkEnd w:id="20"/>
    </w:p>
    <w:p>
      <w:pPr>
        <w:pStyle w:val="Heading3"/>
      </w:pPr>
      <w:bookmarkStart w:id="21" w:name="Xa0fe5e2b178b48179fe48f61cb4964fd0996cc1"/>
      <w:r>
        <w:t xml:space="preserve">1 Matching Graphs to Linear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Graphs A, B, and C represent 3 linear equations: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−</m:t>
        </m:r>
        <m:r>
          <m:t>x</m:t>
        </m:r>
      </m:oMath>
      <w:r>
        <w:t xml:space="preserve">, and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  <w:r>
        <w:t xml:space="preserve">. Which graph corresponds to which equation? Explain your reasoning.</w:t>
      </w:r>
    </w:p>
    <w:p>
      <w:pPr>
        <w:pStyle w:val="BodyText"/>
      </w:pPr>
      <w:r>
        <w:drawing>
          <wp:inline>
            <wp:extent cx="2498623" cy="1856917"/>
            <wp:effectExtent b="0" l="0" r="0" t="0"/>
            <wp:docPr descr="Coordinate plane, 3 linear graphs. Line A through negative 2 comma 5 and 3 comma 0. Line B through negative 2 comma 0 and 3 comma 10. Line C through negative 1 comma negative 5 and 4 comma 10." title="" id="1" name="Picture"/>
            <a:graphic>
              <a:graphicData uri="http://schemas.openxmlformats.org/drawingml/2006/picture">
                <pic:pic>
                  <pic:nvPicPr>
                    <pic:cNvPr descr="/app/tmp/embedder-1605831992.6722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18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quadratic-graphs-galore"/>
      <w:r>
        <w:t xml:space="preserve">2 Quadratic Graphs Galor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Using graphing technology, graph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and then experiment with each of the following changes to the function. Record your observations (include sketches, if helpful).</w:t>
      </w:r>
    </w:p>
    <w:p>
      <w:pPr>
        <w:pStyle w:val="BodyText"/>
      </w:pPr>
      <w:r>
        <w:t xml:space="preserve">1. Adding different constant term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for example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, etc.)</w:t>
      </w:r>
    </w:p>
    <w:p>
      <w:pPr>
        <w:pStyle w:val="BodyText"/>
      </w:pPr>
      <w:r>
        <w:t xml:space="preserve">2. Multiply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y different positive coefficients greater than 1 (for example: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7.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etc.)</w:t>
      </w:r>
    </w:p>
    <w:p>
      <w:pPr>
        <w:pStyle w:val="BodyText"/>
      </w:pPr>
      <w:r>
        <w:t xml:space="preserve">3. Multiply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y different negative coefficients less than or equal to -1 (for example: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etc.)</w:t>
      </w:r>
    </w:p>
    <w:p>
      <w:pPr>
        <w:pStyle w:val="BodyText"/>
      </w:pPr>
      <w:r>
        <w:t xml:space="preserve">4. Multiply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y different coefficients between -1 and 1 (for example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r>
          <m:t>0.2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etc.)</w:t>
      </w:r>
    </w:p>
    <w:p>
      <w:pPr>
        <w:pStyle w:val="Heading3"/>
      </w:pPr>
      <w:bookmarkStart w:id="26" w:name="what-do-these-tables-reveal-optional"/>
      <w:r>
        <w:t xml:space="preserve">3 What Do These Tables Reveal?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1"/>
          <w:numId w:val="1002"/>
        </w:numPr>
      </w:pPr>
      <w:r>
        <w:t xml:space="preserve">Complete the table with value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 </w:t>
      </w:r>
      <w:r>
        <w:t xml:space="preserve">at different values of</w:t>
      </w:r>
      <w:r>
        <w:t xml:space="preserve"> </w:t>
      </w:r>
      <m:oMath>
        <m:r>
          <m:t>x</m:t>
        </m:r>
      </m:oMath>
      <w:r>
        <w:t xml:space="preserve">. (You may also use a spreadsheet tool, if available.)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3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2"/>
        </w:numPr>
      </w:pPr>
      <w:r>
        <w:t xml:space="preserve">Earlier, you observed the effects on the graph of adding or subtracting a constant term fro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Study the values in the table. Use them to explain why the graphs changed they way they did when a constant term is added or subtracted.</w:t>
      </w:r>
    </w:p>
    <w:p>
      <w:pPr>
        <w:numPr>
          <w:ilvl w:val="1"/>
          <w:numId w:val="1003"/>
        </w:numPr>
      </w:pPr>
      <w:r>
        <w:t xml:space="preserve">Complete the table with values of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t different values of</w:t>
      </w:r>
      <w:r>
        <w:t xml:space="preserve"> </w:t>
      </w:r>
      <m:oMath>
        <m:r>
          <m:t>x</m:t>
        </m:r>
      </m:oMath>
      <w:r>
        <w:t xml:space="preserve">. (You may also use a spreadsheet tool, if available.)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3"/>
        </w:numPr>
      </w:pPr>
      <w:r>
        <w:t xml:space="preserve">You also observed the effects on the graph of multiply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y different coefficients. Study the values in the table. Use them to explain why the graphs changed they way they did whe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a number greater than 1, by a negative number less than or equal to -1, and by numbers between -1 and 1.</w:t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2552077" cy="2498509"/>
            <wp:effectExtent b="0" l="0" r="0" t="0"/>
            <wp:docPr descr="3 graphs of different colored plotted point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31992.958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249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4db014555671954a6b245003e31a55ff61b0084"/>
      <w:r>
        <w:t xml:space="preserve">4 Card Sort: Representations of Quadratic Functions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Your teacher will give your group a set of cards. Each card contains a graph or an equation.</w:t>
      </w:r>
    </w:p>
    <w:p>
      <w:pPr>
        <w:numPr>
          <w:ilvl w:val="0"/>
          <w:numId w:val="1004"/>
        </w:numPr>
      </w:pPr>
      <w:r>
        <w:t xml:space="preserve">Take turns with your partner to sort the cards into sets so that each set contains two equations and a graph that all represent the same quadratic function.</w:t>
      </w:r>
    </w:p>
    <w:p>
      <w:pPr>
        <w:numPr>
          <w:ilvl w:val="0"/>
          <w:numId w:val="1004"/>
        </w:numPr>
      </w:pPr>
      <w:r>
        <w:t xml:space="preserve">For each set of cards that you put together, explain to your partner how you know they belong together.</w:t>
      </w:r>
    </w:p>
    <w:p>
      <w:pPr>
        <w:numPr>
          <w:ilvl w:val="0"/>
          <w:numId w:val="1004"/>
        </w:numPr>
      </w:pPr>
      <w:r>
        <w:t xml:space="preserve">For each set that your partner puts together, listen carefully to their explanation. If you disagree, discuss your thinking and work to reach an agreement.</w:t>
      </w:r>
    </w:p>
    <w:p>
      <w:pPr>
        <w:numPr>
          <w:ilvl w:val="0"/>
          <w:numId w:val="1004"/>
        </w:numPr>
      </w:pPr>
      <w:r>
        <w:t xml:space="preserve">Once all the cards are sorted and discussed, record the equivalent equations, sketch the corresponding graph, and write a brief note or explanation about why the representations were grouped together.</w:t>
      </w:r>
    </w:p>
    <w:p>
      <w:pPr>
        <w:pStyle w:val="FirstParagraph"/>
      </w:pPr>
      <w:r>
        <w:t xml:space="preserve">Standard form:</w:t>
      </w:r>
    </w:p>
    <w:p>
      <w:pPr>
        <w:pStyle w:val="BodyText"/>
      </w:pPr>
      <w:r>
        <w:t xml:space="preserve">Factored form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nk coordinate plane, x, negative 4 to 4 by twos, y, negative 6 to 6 by twos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993.139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Standard form:</w:t>
      </w:r>
    </w:p>
    <w:p>
      <w:pPr>
        <w:pStyle w:val="BodyText"/>
      </w:pPr>
      <w:r>
        <w:t xml:space="preserve">Factored form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nk coordinate plane, x, negative 4 to 4 by twos, y, negative 6 to 6 by twos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993.5328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Standard form:</w:t>
      </w:r>
    </w:p>
    <w:p>
      <w:pPr>
        <w:pStyle w:val="BodyText"/>
      </w:pPr>
      <w:r>
        <w:t xml:space="preserve">Factored form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nk coordinate plane, x, negative 4 to 4 by twos, y, negative 6 to 6 by twos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993.9251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Standard form:</w:t>
      </w:r>
    </w:p>
    <w:p>
      <w:pPr>
        <w:pStyle w:val="BodyText"/>
      </w:pPr>
      <w:r>
        <w:t xml:space="preserve">Factored form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nk coordinate plane, x, negative 4 to 4 by twos, y, negative 6 to 6 by twos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994.2946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26:35Z</dcterms:created>
  <dcterms:modified xsi:type="dcterms:W3CDTF">2020-11-20T00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gtH6EJ2uUBLDP5g3ZNzIQC2W4XPbavH3/pH4r6rfCc93Jmz1AwxjtGG/KqTryF3T9rOtbm0G3QU7XsP8Nj1zQ==</vt:lpwstr>
  </property>
</Properties>
</file>